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E3A22" w14:textId="77777777" w:rsidR="00D467BF" w:rsidRPr="00516B48" w:rsidRDefault="003C581A" w:rsidP="008C3F3D">
      <w:pPr>
        <w:rPr>
          <w:rFonts w:ascii="Times New Roman" w:hAnsi="Times New Roman" w:cs="Times New Roman"/>
          <w:sz w:val="20"/>
          <w:szCs w:val="20"/>
        </w:rPr>
      </w:pPr>
      <w:r w:rsidRPr="00516B48">
        <w:rPr>
          <w:rFonts w:ascii="Times New Roman" w:hAnsi="Times New Roman" w:cs="Times New Roman"/>
          <w:sz w:val="20"/>
          <w:szCs w:val="20"/>
        </w:rPr>
        <w:tab/>
      </w:r>
      <w:r w:rsidRPr="00516B48">
        <w:rPr>
          <w:rFonts w:ascii="Times New Roman" w:hAnsi="Times New Roman" w:cs="Times New Roman"/>
          <w:sz w:val="20"/>
          <w:szCs w:val="20"/>
        </w:rPr>
        <w:tab/>
      </w:r>
      <w:r w:rsidRPr="00516B48">
        <w:rPr>
          <w:rFonts w:ascii="Times New Roman" w:hAnsi="Times New Roman" w:cs="Times New Roman"/>
          <w:sz w:val="20"/>
          <w:szCs w:val="20"/>
        </w:rPr>
        <w:tab/>
      </w:r>
      <w:r w:rsidRPr="00516B48">
        <w:rPr>
          <w:rFonts w:ascii="Times New Roman" w:hAnsi="Times New Roman" w:cs="Times New Roman"/>
          <w:sz w:val="20"/>
          <w:szCs w:val="20"/>
        </w:rPr>
        <w:tab/>
      </w:r>
      <w:r w:rsidRPr="00516B48">
        <w:rPr>
          <w:rFonts w:ascii="Times New Roman" w:hAnsi="Times New Roman" w:cs="Times New Roman"/>
          <w:sz w:val="20"/>
          <w:szCs w:val="20"/>
        </w:rPr>
        <w:tab/>
      </w:r>
    </w:p>
    <w:p w14:paraId="5E58E4CB" w14:textId="77777777" w:rsidR="003C581A" w:rsidRPr="00516B48" w:rsidRDefault="003C581A" w:rsidP="008C3F3D">
      <w:pPr>
        <w:rPr>
          <w:rFonts w:ascii="Times New Roman" w:hAnsi="Times New Roman" w:cs="Times New Roman"/>
          <w:sz w:val="20"/>
          <w:szCs w:val="20"/>
        </w:rPr>
      </w:pPr>
    </w:p>
    <w:p w14:paraId="134E33AA" w14:textId="77777777" w:rsidR="003C581A" w:rsidRPr="00516B48" w:rsidRDefault="003C581A" w:rsidP="008C3F3D">
      <w:pPr>
        <w:rPr>
          <w:rFonts w:ascii="Times New Roman" w:hAnsi="Times New Roman" w:cs="Times New Roman"/>
          <w:sz w:val="20"/>
          <w:szCs w:val="20"/>
        </w:rPr>
      </w:pPr>
    </w:p>
    <w:p w14:paraId="3A20B429" w14:textId="77777777" w:rsidR="005407EA" w:rsidRPr="00516B48" w:rsidRDefault="005407EA" w:rsidP="008C3F3D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13AC539A" w14:textId="77777777" w:rsidR="00913EB0" w:rsidRPr="00516B48" w:rsidRDefault="00913EB0" w:rsidP="008C3F3D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550FF217" w14:textId="77777777" w:rsidR="00516B48" w:rsidRDefault="00516B48" w:rsidP="008C3F3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</w:rPr>
      </w:pPr>
    </w:p>
    <w:p w14:paraId="5FC75091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>To whom it may concern:</w:t>
      </w:r>
    </w:p>
    <w:p w14:paraId="7C6AC04F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>This is evidence of on-campus employment for:</w:t>
      </w:r>
    </w:p>
    <w:p w14:paraId="26609DA6" w14:textId="77777777" w:rsidR="00731DCD" w:rsidRDefault="00731DCD" w:rsidP="008C3F3D">
      <w:pPr>
        <w:rPr>
          <w:color w:val="000000"/>
        </w:rPr>
      </w:pPr>
    </w:p>
    <w:p w14:paraId="638CA206" w14:textId="77777777" w:rsidR="00731DCD" w:rsidRDefault="00731DCD" w:rsidP="008C3F3D">
      <w:pPr>
        <w:rPr>
          <w:color w:val="000000"/>
          <w:u w:val="single"/>
        </w:rPr>
      </w:pPr>
      <w:r>
        <w:rPr>
          <w:color w:val="000000"/>
        </w:rPr>
        <w:t xml:space="preserve"> _____________________</w:t>
      </w:r>
      <w:r>
        <w:rPr>
          <w:color w:val="000000"/>
          <w:u w:val="single"/>
        </w:rPr>
        <w:t>______________________________________________</w:t>
      </w:r>
    </w:p>
    <w:p w14:paraId="2530AD47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>(</w:t>
      </w:r>
      <w:r>
        <w:rPr>
          <w:b/>
          <w:bCs/>
          <w:color w:val="000000"/>
        </w:rPr>
        <w:t>Name – F-1 Student</w:t>
      </w:r>
      <w:r>
        <w:rPr>
          <w:color w:val="000000"/>
        </w:rPr>
        <w:t>)</w:t>
      </w:r>
    </w:p>
    <w:p w14:paraId="57744240" w14:textId="77777777" w:rsidR="00731DCD" w:rsidRDefault="00731DCD" w:rsidP="008C3F3D">
      <w:pPr>
        <w:rPr>
          <w:b/>
          <w:bCs/>
          <w:color w:val="000000"/>
        </w:rPr>
      </w:pPr>
    </w:p>
    <w:p w14:paraId="221E79B4" w14:textId="77777777" w:rsidR="00731DCD" w:rsidRDefault="00731DCD" w:rsidP="008C3F3D">
      <w:pPr>
        <w:rPr>
          <w:color w:val="000000"/>
        </w:rPr>
      </w:pPr>
      <w:r>
        <w:rPr>
          <w:b/>
          <w:bCs/>
          <w:color w:val="000000"/>
        </w:rPr>
        <w:t>Nature of student’s job</w:t>
      </w:r>
      <w:r>
        <w:rPr>
          <w:color w:val="000000"/>
        </w:rPr>
        <w:t xml:space="preserve"> (e.g., wait staff, library aide, research assistant, etc.):  </w:t>
      </w:r>
    </w:p>
    <w:p w14:paraId="062FA9D0" w14:textId="77777777" w:rsidR="00731DCD" w:rsidRDefault="00731DCD" w:rsidP="008C3F3D">
      <w:pPr>
        <w:rPr>
          <w:color w:val="000000"/>
          <w:u w:val="single"/>
        </w:rPr>
      </w:pPr>
      <w:r>
        <w:rPr>
          <w:color w:val="000000"/>
          <w:u w:val="single"/>
        </w:rPr>
        <w:t>___________________________________________________________________</w:t>
      </w:r>
    </w:p>
    <w:p w14:paraId="6D92459C" w14:textId="77777777" w:rsidR="00731DCD" w:rsidRDefault="00731DCD" w:rsidP="008C3F3D">
      <w:pPr>
        <w:rPr>
          <w:color w:val="000000"/>
        </w:rPr>
      </w:pPr>
    </w:p>
    <w:p w14:paraId="1F856297" w14:textId="77777777" w:rsidR="00731DCD" w:rsidRDefault="00731DCD" w:rsidP="008C3F3D">
      <w:pPr>
        <w:rPr>
          <w:color w:val="000000"/>
          <w:u w:val="single"/>
        </w:rPr>
      </w:pPr>
      <w:r>
        <w:rPr>
          <w:color w:val="000000"/>
        </w:rPr>
        <w:t xml:space="preserve">Start Date: </w:t>
      </w:r>
      <w:r>
        <w:rPr>
          <w:color w:val="000000"/>
          <w:u w:val="single"/>
        </w:rPr>
        <w:t>_______________</w:t>
      </w:r>
      <w:r>
        <w:rPr>
          <w:color w:val="000000"/>
        </w:rPr>
        <w:tab/>
        <w:t xml:space="preserve">Number of Hours/Week: </w:t>
      </w:r>
      <w:r>
        <w:rPr>
          <w:color w:val="000000"/>
          <w:u w:val="single"/>
        </w:rPr>
        <w:t>_________</w:t>
      </w:r>
    </w:p>
    <w:p w14:paraId="5B240A81" w14:textId="77777777" w:rsidR="00731DCD" w:rsidRDefault="00731DCD" w:rsidP="008C3F3D">
      <w:pPr>
        <w:rPr>
          <w:color w:val="000000"/>
        </w:rPr>
      </w:pPr>
    </w:p>
    <w:p w14:paraId="10B3D3ED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>Employer contact information:</w:t>
      </w:r>
      <w:r>
        <w:rPr>
          <w:color w:val="000000"/>
        </w:rPr>
        <w:tab/>
      </w:r>
      <w:r>
        <w:rPr>
          <w:color w:val="000000"/>
          <w:u w:val="single"/>
        </w:rPr>
        <w:t>756064033____________________</w:t>
      </w:r>
    </w:p>
    <w:p w14:paraId="5DD5F580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(</w:t>
      </w:r>
      <w:r>
        <w:rPr>
          <w:b/>
          <w:bCs/>
          <w:color w:val="000000"/>
        </w:rPr>
        <w:t>Employer Identification Number (EIN)</w:t>
      </w:r>
      <w:r>
        <w:rPr>
          <w:color w:val="000000"/>
        </w:rPr>
        <w:t>)</w:t>
      </w:r>
    </w:p>
    <w:p w14:paraId="7438177F" w14:textId="77777777" w:rsidR="00731DCD" w:rsidRDefault="00731DCD" w:rsidP="008C3F3D">
      <w:pPr>
        <w:rPr>
          <w:color w:val="000000"/>
        </w:rPr>
      </w:pPr>
    </w:p>
    <w:p w14:paraId="26EA67D6" w14:textId="77777777" w:rsidR="00731DCD" w:rsidRDefault="00731DCD" w:rsidP="008C3F3D">
      <w:pPr>
        <w:rPr>
          <w:color w:val="000000"/>
          <w:u w:val="single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14:paraId="099E4A99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(</w:t>
      </w:r>
      <w:r>
        <w:rPr>
          <w:b/>
          <w:bCs/>
          <w:color w:val="000000"/>
        </w:rPr>
        <w:t>Employer Telephone Number</w:t>
      </w:r>
      <w:r>
        <w:rPr>
          <w:color w:val="000000"/>
        </w:rPr>
        <w:t>)</w:t>
      </w:r>
    </w:p>
    <w:p w14:paraId="18A0787F" w14:textId="77777777" w:rsidR="00731DCD" w:rsidRDefault="00731DCD" w:rsidP="008C3F3D">
      <w:pPr>
        <w:rPr>
          <w:color w:val="000000"/>
        </w:rPr>
      </w:pPr>
    </w:p>
    <w:p w14:paraId="5F3B5A5B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14:paraId="03063412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(</w:t>
      </w:r>
      <w:r>
        <w:rPr>
          <w:b/>
          <w:bCs/>
          <w:color w:val="000000"/>
        </w:rPr>
        <w:t>Student’s Immediate Supervisor</w:t>
      </w:r>
      <w:r>
        <w:rPr>
          <w:color w:val="000000"/>
        </w:rPr>
        <w:t>)</w:t>
      </w:r>
    </w:p>
    <w:p w14:paraId="2008564E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>Employer Signature (Original):</w:t>
      </w:r>
      <w:r>
        <w:rPr>
          <w:color w:val="000000"/>
        </w:rPr>
        <w:tab/>
        <w:t>_____________________________________</w:t>
      </w:r>
    </w:p>
    <w:p w14:paraId="7AE3B7EA" w14:textId="77777777" w:rsidR="00731DCD" w:rsidRDefault="00731DCD" w:rsidP="008C3F3D">
      <w:pPr>
        <w:rPr>
          <w:color w:val="000000"/>
        </w:rPr>
      </w:pPr>
    </w:p>
    <w:p w14:paraId="0D138B17" w14:textId="77777777" w:rsidR="00731DCD" w:rsidRDefault="00731DCD" w:rsidP="008C3F3D">
      <w:pPr>
        <w:rPr>
          <w:color w:val="000000"/>
          <w:u w:val="single"/>
        </w:rPr>
      </w:pPr>
      <w:r>
        <w:rPr>
          <w:color w:val="000000"/>
        </w:rPr>
        <w:t>Signatory’s Title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  <w:u w:val="single"/>
        </w:rPr>
        <w:t>_____________________________________</w:t>
      </w:r>
    </w:p>
    <w:p w14:paraId="41CBA73B" w14:textId="77777777" w:rsidR="00731DCD" w:rsidRDefault="00731DCD" w:rsidP="008C3F3D">
      <w:pPr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6F3E7575" w14:textId="6C798660" w:rsidR="008C3F3D" w:rsidRDefault="00731DCD" w:rsidP="008C3F3D">
      <w:pPr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>
        <w:rPr>
          <w:color w:val="000000"/>
        </w:rPr>
        <w:t>Date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_____________________________________ </w:t>
      </w:r>
    </w:p>
    <w:p w14:paraId="4A2CEFDB" w14:textId="77777777" w:rsidR="00414186" w:rsidRDefault="00414186" w:rsidP="002C0A09">
      <w:pPr>
        <w:spacing w:line="240" w:lineRule="exact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sectPr w:rsidR="00414186" w:rsidSect="00D467BF">
      <w:headerReference w:type="even" r:id="rId8"/>
      <w:headerReference w:type="default" r:id="rId9"/>
      <w:type w:val="continuous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A8F47" w14:textId="77777777" w:rsidR="00D26E9B" w:rsidRDefault="00D26E9B" w:rsidP="00DA35CE">
      <w:pPr>
        <w:spacing w:after="0"/>
      </w:pPr>
      <w:r>
        <w:separator/>
      </w:r>
    </w:p>
  </w:endnote>
  <w:endnote w:type="continuationSeparator" w:id="0">
    <w:p w14:paraId="101E8845" w14:textId="77777777" w:rsidR="00D26E9B" w:rsidRDefault="00D26E9B" w:rsidP="00DA35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BE67C" w14:textId="77777777" w:rsidR="00D26E9B" w:rsidRDefault="00D26E9B" w:rsidP="00DA35CE">
      <w:pPr>
        <w:spacing w:after="0"/>
      </w:pPr>
      <w:r>
        <w:separator/>
      </w:r>
    </w:p>
  </w:footnote>
  <w:footnote w:type="continuationSeparator" w:id="0">
    <w:p w14:paraId="5E41D832" w14:textId="77777777" w:rsidR="00D26E9B" w:rsidRDefault="00D26E9B" w:rsidP="00DA35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6B64F" w14:textId="77777777" w:rsidR="00DA35CE" w:rsidRDefault="00000000">
    <w:pPr>
      <w:pStyle w:val="Header"/>
    </w:pPr>
    <w:sdt>
      <w:sdtPr>
        <w:id w:val="171999623"/>
        <w:placeholder>
          <w:docPart w:val="323C92726E87AC47B37EEE739B26094E"/>
        </w:placeholder>
        <w:temporary/>
        <w:showingPlcHdr/>
      </w:sdtPr>
      <w:sdtContent>
        <w:r w:rsidR="00DA35CE">
          <w:t>[Type text]</w:t>
        </w:r>
      </w:sdtContent>
    </w:sdt>
    <w:r w:rsidR="00DA35CE">
      <w:ptab w:relativeTo="margin" w:alignment="center" w:leader="none"/>
    </w:r>
    <w:sdt>
      <w:sdtPr>
        <w:id w:val="171999624"/>
        <w:placeholder>
          <w:docPart w:val="8CED9E3F884C6E488BBF45FB22196854"/>
        </w:placeholder>
        <w:temporary/>
        <w:showingPlcHdr/>
      </w:sdtPr>
      <w:sdtContent>
        <w:r w:rsidR="00DA35CE">
          <w:t>[Type text]</w:t>
        </w:r>
      </w:sdtContent>
    </w:sdt>
    <w:r w:rsidR="00DA35CE">
      <w:ptab w:relativeTo="margin" w:alignment="right" w:leader="none"/>
    </w:r>
    <w:sdt>
      <w:sdtPr>
        <w:id w:val="171999625"/>
        <w:placeholder>
          <w:docPart w:val="BFC97C8A072372489219EDA2FCE9AF83"/>
        </w:placeholder>
        <w:temporary/>
        <w:showingPlcHdr/>
      </w:sdtPr>
      <w:sdtContent>
        <w:r w:rsidR="00DA35CE">
          <w:t>[Type text]</w:t>
        </w:r>
      </w:sdtContent>
    </w:sdt>
  </w:p>
  <w:p w14:paraId="49DCF460" w14:textId="77777777" w:rsidR="00DA35CE" w:rsidRDefault="00DA3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B7C03" w14:textId="77777777" w:rsidR="00DA35CE" w:rsidRPr="00DA35CE" w:rsidRDefault="00DA35CE" w:rsidP="00DA35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FA7E84" wp14:editId="5BD461B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Brand_HSC_Letterhead_Generi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355DA"/>
    <w:multiLevelType w:val="hybridMultilevel"/>
    <w:tmpl w:val="F7541D8A"/>
    <w:lvl w:ilvl="0" w:tplc="9A3A381C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A39FE"/>
    <w:multiLevelType w:val="hybridMultilevel"/>
    <w:tmpl w:val="F57637A6"/>
    <w:lvl w:ilvl="0" w:tplc="133C4F7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D6291"/>
    <w:multiLevelType w:val="hybridMultilevel"/>
    <w:tmpl w:val="60C60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9E7454"/>
    <w:multiLevelType w:val="hybridMultilevel"/>
    <w:tmpl w:val="3B581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C148E"/>
    <w:multiLevelType w:val="hybridMultilevel"/>
    <w:tmpl w:val="AD2C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5613F"/>
    <w:multiLevelType w:val="hybridMultilevel"/>
    <w:tmpl w:val="E5D49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55802"/>
    <w:multiLevelType w:val="hybridMultilevel"/>
    <w:tmpl w:val="F4445B0A"/>
    <w:lvl w:ilvl="0" w:tplc="D53E5D0C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B3CA8"/>
    <w:multiLevelType w:val="hybridMultilevel"/>
    <w:tmpl w:val="63784C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1F51AA"/>
    <w:multiLevelType w:val="hybridMultilevel"/>
    <w:tmpl w:val="58505B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E8D4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F37887"/>
    <w:multiLevelType w:val="hybridMultilevel"/>
    <w:tmpl w:val="26F86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2331C7"/>
    <w:multiLevelType w:val="hybridMultilevel"/>
    <w:tmpl w:val="AA12E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3E93E09"/>
    <w:multiLevelType w:val="hybridMultilevel"/>
    <w:tmpl w:val="1C44B8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26655B"/>
    <w:multiLevelType w:val="hybridMultilevel"/>
    <w:tmpl w:val="92CC3AD4"/>
    <w:lvl w:ilvl="0" w:tplc="37E241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03838"/>
    <w:multiLevelType w:val="hybridMultilevel"/>
    <w:tmpl w:val="A06827AC"/>
    <w:lvl w:ilvl="0" w:tplc="133C4F7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768803">
    <w:abstractNumId w:val="13"/>
  </w:num>
  <w:num w:numId="2" w16cid:durableId="7147901">
    <w:abstractNumId w:val="1"/>
  </w:num>
  <w:num w:numId="3" w16cid:durableId="1819686923">
    <w:abstractNumId w:val="2"/>
  </w:num>
  <w:num w:numId="4" w16cid:durableId="629433639">
    <w:abstractNumId w:val="8"/>
  </w:num>
  <w:num w:numId="5" w16cid:durableId="1339115891">
    <w:abstractNumId w:val="4"/>
  </w:num>
  <w:num w:numId="6" w16cid:durableId="1917980590">
    <w:abstractNumId w:val="12"/>
  </w:num>
  <w:num w:numId="7" w16cid:durableId="1685786278">
    <w:abstractNumId w:val="6"/>
  </w:num>
  <w:num w:numId="8" w16cid:durableId="910046426">
    <w:abstractNumId w:val="0"/>
  </w:num>
  <w:num w:numId="9" w16cid:durableId="1251352259">
    <w:abstractNumId w:val="11"/>
  </w:num>
  <w:num w:numId="10" w16cid:durableId="1949115592">
    <w:abstractNumId w:val="7"/>
  </w:num>
  <w:num w:numId="11" w16cid:durableId="1710495796">
    <w:abstractNumId w:val="10"/>
  </w:num>
  <w:num w:numId="12" w16cid:durableId="1413968387">
    <w:abstractNumId w:val="9"/>
  </w:num>
  <w:num w:numId="13" w16cid:durableId="882863901">
    <w:abstractNumId w:val="5"/>
  </w:num>
  <w:num w:numId="14" w16cid:durableId="9086865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NTYws7A0NTY3NTFR0lEKTi0uzszPAykwrAUAq0ccrSwAAAA="/>
  </w:docVars>
  <w:rsids>
    <w:rsidRoot w:val="001C0E91"/>
    <w:rsid w:val="00083308"/>
    <w:rsid w:val="000A280E"/>
    <w:rsid w:val="0018705E"/>
    <w:rsid w:val="001C0E91"/>
    <w:rsid w:val="00234C56"/>
    <w:rsid w:val="002C0A09"/>
    <w:rsid w:val="002C4A83"/>
    <w:rsid w:val="0035181D"/>
    <w:rsid w:val="00356166"/>
    <w:rsid w:val="003C581A"/>
    <w:rsid w:val="00414186"/>
    <w:rsid w:val="00463E21"/>
    <w:rsid w:val="004F036F"/>
    <w:rsid w:val="00500E85"/>
    <w:rsid w:val="00516B48"/>
    <w:rsid w:val="005407EA"/>
    <w:rsid w:val="00554E0E"/>
    <w:rsid w:val="00647F9B"/>
    <w:rsid w:val="00664052"/>
    <w:rsid w:val="006E3004"/>
    <w:rsid w:val="006F1F7B"/>
    <w:rsid w:val="006F7F62"/>
    <w:rsid w:val="00731DCD"/>
    <w:rsid w:val="007D39D1"/>
    <w:rsid w:val="007F3309"/>
    <w:rsid w:val="00843042"/>
    <w:rsid w:val="00850E13"/>
    <w:rsid w:val="008C3F3D"/>
    <w:rsid w:val="008E14EB"/>
    <w:rsid w:val="00913EB0"/>
    <w:rsid w:val="0096261F"/>
    <w:rsid w:val="00997CD7"/>
    <w:rsid w:val="009E55E3"/>
    <w:rsid w:val="00A32CAF"/>
    <w:rsid w:val="00A357F2"/>
    <w:rsid w:val="00AA5990"/>
    <w:rsid w:val="00B52C0E"/>
    <w:rsid w:val="00B572D8"/>
    <w:rsid w:val="00BA49A9"/>
    <w:rsid w:val="00BD13E8"/>
    <w:rsid w:val="00BD6379"/>
    <w:rsid w:val="00BF01B7"/>
    <w:rsid w:val="00C04BFC"/>
    <w:rsid w:val="00C22B6C"/>
    <w:rsid w:val="00C62AA8"/>
    <w:rsid w:val="00C83CE7"/>
    <w:rsid w:val="00CA6CCE"/>
    <w:rsid w:val="00CF20D0"/>
    <w:rsid w:val="00D26E9B"/>
    <w:rsid w:val="00D467BF"/>
    <w:rsid w:val="00D717B7"/>
    <w:rsid w:val="00D83EF0"/>
    <w:rsid w:val="00DA35CE"/>
    <w:rsid w:val="00DC5055"/>
    <w:rsid w:val="00DC68EF"/>
    <w:rsid w:val="00E135E3"/>
    <w:rsid w:val="00E35EF5"/>
    <w:rsid w:val="00E57ED6"/>
    <w:rsid w:val="00ED3F1C"/>
    <w:rsid w:val="00EE5B60"/>
    <w:rsid w:val="00EF3C96"/>
    <w:rsid w:val="00F51549"/>
    <w:rsid w:val="00FC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68691E"/>
  <w15:docId w15:val="{E714DCD3-3AB2-E442-B380-5C74CBA90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49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0D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0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35C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35CE"/>
  </w:style>
  <w:style w:type="paragraph" w:styleId="Footer">
    <w:name w:val="footer"/>
    <w:basedOn w:val="Normal"/>
    <w:link w:val="FooterChar"/>
    <w:uiPriority w:val="99"/>
    <w:unhideWhenUsed/>
    <w:rsid w:val="00DA35C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35CE"/>
  </w:style>
  <w:style w:type="character" w:styleId="Hyperlink">
    <w:name w:val="Hyperlink"/>
    <w:unhideWhenUsed/>
    <w:rsid w:val="00664052"/>
    <w:rPr>
      <w:color w:val="0000FF"/>
      <w:u w:val="single"/>
    </w:rPr>
  </w:style>
  <w:style w:type="paragraph" w:styleId="NoSpacing">
    <w:name w:val="No Spacing"/>
    <w:uiPriority w:val="1"/>
    <w:qFormat/>
    <w:rsid w:val="00647F9B"/>
    <w:pPr>
      <w:spacing w:after="0"/>
    </w:pPr>
  </w:style>
  <w:style w:type="paragraph" w:styleId="BodyText">
    <w:name w:val="Body Text"/>
    <w:basedOn w:val="Normal"/>
    <w:link w:val="BodyTextChar"/>
    <w:uiPriority w:val="99"/>
    <w:unhideWhenUsed/>
    <w:rsid w:val="00BA49A9"/>
    <w:pPr>
      <w:spacing w:after="120"/>
    </w:pPr>
    <w:rPr>
      <w:rFonts w:ascii="Calibri" w:eastAsia="Calibri" w:hAnsi="Calibri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BA49A9"/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BA49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997CD7"/>
    <w:pPr>
      <w:spacing w:after="0"/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D467BF"/>
    <w:pPr>
      <w:autoSpaceDE w:val="0"/>
      <w:autoSpaceDN w:val="0"/>
      <w:adjustRightInd w:val="0"/>
      <w:spacing w:after="0"/>
    </w:pPr>
    <w:rPr>
      <w:rFonts w:ascii="Georgia" w:eastAsiaTheme="minorEastAsia" w:hAnsi="Georgia" w:cs="Georg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F03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9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3C92726E87AC47B37EEE739B260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73377-9FD4-EC40-869A-68BA96233110}"/>
      </w:docPartPr>
      <w:docPartBody>
        <w:p w:rsidR="00F939C7" w:rsidRDefault="006D2F78" w:rsidP="006D2F78">
          <w:pPr>
            <w:pStyle w:val="323C92726E87AC47B37EEE739B26094E"/>
          </w:pPr>
          <w:r>
            <w:t>[Type text]</w:t>
          </w:r>
        </w:p>
      </w:docPartBody>
    </w:docPart>
    <w:docPart>
      <w:docPartPr>
        <w:name w:val="8CED9E3F884C6E488BBF45FB22196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E70B8-6E1B-054C-AFFA-C9642846AAC6}"/>
      </w:docPartPr>
      <w:docPartBody>
        <w:p w:rsidR="00F939C7" w:rsidRDefault="006D2F78" w:rsidP="006D2F78">
          <w:pPr>
            <w:pStyle w:val="8CED9E3F884C6E488BBF45FB22196854"/>
          </w:pPr>
          <w:r>
            <w:t>[Type text]</w:t>
          </w:r>
        </w:p>
      </w:docPartBody>
    </w:docPart>
    <w:docPart>
      <w:docPartPr>
        <w:name w:val="BFC97C8A072372489219EDA2FCE9A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680F3-ECD1-2543-A8C4-10FC63B872B1}"/>
      </w:docPartPr>
      <w:docPartBody>
        <w:p w:rsidR="00F939C7" w:rsidRDefault="006D2F78" w:rsidP="006D2F78">
          <w:pPr>
            <w:pStyle w:val="BFC97C8A072372489219EDA2FCE9AF83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D2F78"/>
    <w:rsid w:val="000F7D59"/>
    <w:rsid w:val="002A6171"/>
    <w:rsid w:val="002D334C"/>
    <w:rsid w:val="00444217"/>
    <w:rsid w:val="004D4ABA"/>
    <w:rsid w:val="004D6B63"/>
    <w:rsid w:val="004F3A5F"/>
    <w:rsid w:val="005414BB"/>
    <w:rsid w:val="005B7761"/>
    <w:rsid w:val="0068606C"/>
    <w:rsid w:val="006D2F78"/>
    <w:rsid w:val="006E1C83"/>
    <w:rsid w:val="008E14EB"/>
    <w:rsid w:val="00945CB8"/>
    <w:rsid w:val="009E414B"/>
    <w:rsid w:val="00A84290"/>
    <w:rsid w:val="00F939C7"/>
    <w:rsid w:val="00FF0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23C92726E87AC47B37EEE739B26094E">
    <w:name w:val="323C92726E87AC47B37EEE739B26094E"/>
    <w:rsid w:val="006D2F78"/>
  </w:style>
  <w:style w:type="paragraph" w:customStyle="1" w:styleId="8CED9E3F884C6E488BBF45FB22196854">
    <w:name w:val="8CED9E3F884C6E488BBF45FB22196854"/>
    <w:rsid w:val="006D2F78"/>
  </w:style>
  <w:style w:type="paragraph" w:customStyle="1" w:styleId="BFC97C8A072372489219EDA2FCE9AF83">
    <w:name w:val="BFC97C8A072372489219EDA2FCE9AF83"/>
    <w:rsid w:val="006D2F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73EF2C-82F4-464B-B3F8-C4964146A02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699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HSC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m, Andrew</dc:creator>
  <cp:keywords/>
  <dc:description/>
  <cp:lastModifiedBy>Garcia, Mayra</cp:lastModifiedBy>
  <cp:revision>2</cp:revision>
  <cp:lastPrinted>2020-11-11T15:56:00Z</cp:lastPrinted>
  <dcterms:created xsi:type="dcterms:W3CDTF">2025-02-06T22:04:00Z</dcterms:created>
  <dcterms:modified xsi:type="dcterms:W3CDTF">2025-02-0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e9397b394e073cd50feac1a0e9fe48e7e3f3336696cc1a803020283df6b1f</vt:lpwstr>
  </property>
</Properties>
</file>